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yuda-a-los-usuarios"/>
      <w:bookmarkEnd w:id="133"/>
      <w:r>
        <w:t xml:space="preserve">Ay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Ejercicios:</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683b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8928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